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1D500" w14:textId="77777777" w:rsidR="00786723" w:rsidRDefault="00786723" w:rsidP="002A2B8F">
      <w:pPr>
        <w:jc w:val="center"/>
      </w:pPr>
    </w:p>
    <w:p w14:paraId="10E015A5" w14:textId="3F19D91D" w:rsidR="002A2B8F" w:rsidRDefault="002A2B8F" w:rsidP="002A2B8F">
      <w:pPr>
        <w:jc w:val="center"/>
      </w:pPr>
      <w:r>
        <w:t xml:space="preserve">Program: BE </w:t>
      </w:r>
      <w:r w:rsidR="00F23CC8">
        <w:t>Computer</w:t>
      </w:r>
      <w:r>
        <w:t xml:space="preserve"> Engineering </w:t>
      </w:r>
    </w:p>
    <w:p w14:paraId="7FAB026D" w14:textId="209EBEBD" w:rsidR="002A2B8F" w:rsidRDefault="002A2B8F" w:rsidP="002A2B8F">
      <w:pPr>
        <w:jc w:val="center"/>
      </w:pPr>
      <w:r>
        <w:t>Curriculum Scheme: Revised 2012</w:t>
      </w:r>
    </w:p>
    <w:p w14:paraId="5E89053C" w14:textId="5DA9D048" w:rsidR="002A2B8F" w:rsidRDefault="002A2B8F" w:rsidP="002A2B8F">
      <w:pPr>
        <w:jc w:val="center"/>
      </w:pPr>
      <w:r>
        <w:t>Examination: Third Year Semester</w:t>
      </w:r>
      <w:r w:rsidR="00F23CC8">
        <w:t xml:space="preserve"> </w:t>
      </w:r>
      <w:r>
        <w:t xml:space="preserve">VI </w:t>
      </w:r>
    </w:p>
    <w:p w14:paraId="499AAF87" w14:textId="5ED28129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F23CC8">
        <w:t>CPC604</w:t>
      </w:r>
      <w:r>
        <w:t xml:space="preserve"> and Course Name: </w:t>
      </w:r>
      <w:r w:rsidR="00F23CC8">
        <w:t>Mobile Communication and Computing</w:t>
      </w:r>
    </w:p>
    <w:p w14:paraId="4E4CBAFD" w14:textId="08FE76FA" w:rsidR="002A2B8F" w:rsidRDefault="002A2B8F" w:rsidP="002A2B8F">
      <w:r w:rsidRPr="001454D2">
        <w:t xml:space="preserve">Time: </w:t>
      </w:r>
      <w:proofErr w:type="gramStart"/>
      <w:r w:rsidRPr="001454D2">
        <w:t>1</w:t>
      </w:r>
      <w:r>
        <w:t xml:space="preserve"> </w:t>
      </w:r>
      <w:r w:rsidRPr="001454D2">
        <w:t>hour</w:t>
      </w:r>
      <w:proofErr w:type="gramEnd"/>
      <w:r w:rsidRPr="001454D2">
        <w:t xml:space="preserve">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E33FEDA" w14:textId="0937E856" w:rsidR="00046E38" w:rsidRDefault="00046E38" w:rsidP="00046E38">
      <w:pPr>
        <w:ind w:left="709" w:hanging="709"/>
      </w:pPr>
      <w:r>
        <w:t xml:space="preserve">=========================================================================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762CD131" w:rsidR="00493EC9" w:rsidRDefault="00A3146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306238F1" w:rsidR="00493EC9" w:rsidRPr="00A45826" w:rsidRDefault="00A3146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432F3E02" w:rsidR="00493EC9" w:rsidRDefault="00A3146E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066A9F02" w:rsidR="00493EC9" w:rsidRPr="00A45826" w:rsidRDefault="00A3146E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4362BFC1" w:rsidR="00493EC9" w:rsidRDefault="00A3146E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3E633983" w:rsidR="00493EC9" w:rsidRDefault="00A3146E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7FA22DBA" w:rsidR="00493EC9" w:rsidRDefault="00A3146E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0BC1424B" w:rsidR="00493EC9" w:rsidRPr="00A45826" w:rsidRDefault="00A3146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1018E555" w:rsidR="00493EC9" w:rsidRDefault="00A3146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26229631" w:rsidR="00493EC9" w:rsidRDefault="00A3146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17E8A501" w:rsidR="00493EC9" w:rsidRDefault="00A3146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530ECA9D" w:rsidR="00493EC9" w:rsidRDefault="00A3146E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797FCC29" w:rsidR="00493EC9" w:rsidRDefault="00A3146E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36C84D03" w:rsidR="00493EC9" w:rsidRPr="00A45826" w:rsidRDefault="00A3146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3D3F3957" w:rsidR="00493EC9" w:rsidRDefault="00A3146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lastRenderedPageBreak/>
              <w:t>Q16.</w:t>
            </w:r>
          </w:p>
        </w:tc>
        <w:tc>
          <w:tcPr>
            <w:tcW w:w="2700" w:type="dxa"/>
          </w:tcPr>
          <w:p w14:paraId="6583D001" w14:textId="3D87A2DC" w:rsidR="00493EC9" w:rsidRDefault="00A3146E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265E65C" w14:textId="177FAD1D" w:rsidR="00493EC9" w:rsidRDefault="00A3146E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1820E730" w:rsidR="00493EC9" w:rsidRDefault="00A3146E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4151D203" w:rsidR="006967DC" w:rsidRDefault="00A3146E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7AF2920E" w:rsidR="006967DC" w:rsidRPr="00A45826" w:rsidRDefault="00A3146E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46DA228A" w:rsidR="006967DC" w:rsidRDefault="00A3146E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396BE0EC" w:rsidR="006967DC" w:rsidRDefault="00A3146E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7AA0A0F0" w:rsidR="006967DC" w:rsidRDefault="00A3146E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7F4B03E8" w:rsidR="006967DC" w:rsidRPr="00A45826" w:rsidRDefault="00A3146E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7BE1CAB2" w:rsidR="006967DC" w:rsidRPr="00A45826" w:rsidRDefault="00A3146E" w:rsidP="004C5E1C">
            <w:pPr>
              <w:spacing w:before="120" w:after="120"/>
            </w:pPr>
            <w:r>
              <w:t>B</w:t>
            </w:r>
            <w:bookmarkStart w:id="0" w:name="_GoBack"/>
            <w:bookmarkEnd w:id="0"/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5E" w16cex:dateUtc="2020-09-19T15:5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EBED8" w14:textId="77777777" w:rsidR="005D3B83" w:rsidRDefault="005D3B83" w:rsidP="00353258">
      <w:pPr>
        <w:spacing w:after="0" w:line="240" w:lineRule="auto"/>
      </w:pPr>
      <w:r>
        <w:separator/>
      </w:r>
    </w:p>
  </w:endnote>
  <w:endnote w:type="continuationSeparator" w:id="0">
    <w:p w14:paraId="11F2865F" w14:textId="77777777" w:rsidR="005D3B83" w:rsidRDefault="005D3B83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C90C1" w14:textId="77777777" w:rsidR="005D3B83" w:rsidRDefault="005D3B83" w:rsidP="00353258">
      <w:pPr>
        <w:spacing w:after="0" w:line="240" w:lineRule="auto"/>
      </w:pPr>
      <w:r>
        <w:separator/>
      </w:r>
    </w:p>
  </w:footnote>
  <w:footnote w:type="continuationSeparator" w:id="0">
    <w:p w14:paraId="76C69FD1" w14:textId="77777777" w:rsidR="005D3B83" w:rsidRDefault="005D3B83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92A86"/>
    <w:rsid w:val="000A71DC"/>
    <w:rsid w:val="000B0463"/>
    <w:rsid w:val="000E5E15"/>
    <w:rsid w:val="00152C7E"/>
    <w:rsid w:val="00155B7B"/>
    <w:rsid w:val="0019530F"/>
    <w:rsid w:val="001A2F9B"/>
    <w:rsid w:val="001F560E"/>
    <w:rsid w:val="0026644F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4321"/>
    <w:rsid w:val="00493EC9"/>
    <w:rsid w:val="004A204F"/>
    <w:rsid w:val="004B3C06"/>
    <w:rsid w:val="004C5E1C"/>
    <w:rsid w:val="004D6897"/>
    <w:rsid w:val="004E7422"/>
    <w:rsid w:val="00506B1D"/>
    <w:rsid w:val="005263D4"/>
    <w:rsid w:val="00547172"/>
    <w:rsid w:val="005D3B83"/>
    <w:rsid w:val="005E2327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23924"/>
    <w:rsid w:val="00775178"/>
    <w:rsid w:val="00786723"/>
    <w:rsid w:val="007B79B6"/>
    <w:rsid w:val="007C4ACA"/>
    <w:rsid w:val="007E00F1"/>
    <w:rsid w:val="00806E4E"/>
    <w:rsid w:val="00836DE6"/>
    <w:rsid w:val="008D39B1"/>
    <w:rsid w:val="00951BDD"/>
    <w:rsid w:val="00953E97"/>
    <w:rsid w:val="009719BB"/>
    <w:rsid w:val="009867F2"/>
    <w:rsid w:val="009E559B"/>
    <w:rsid w:val="00A11835"/>
    <w:rsid w:val="00A179E8"/>
    <w:rsid w:val="00A3146E"/>
    <w:rsid w:val="00A3253A"/>
    <w:rsid w:val="00A45826"/>
    <w:rsid w:val="00A50232"/>
    <w:rsid w:val="00A62CE8"/>
    <w:rsid w:val="00AA604A"/>
    <w:rsid w:val="00AB77B5"/>
    <w:rsid w:val="00AD6DB4"/>
    <w:rsid w:val="00AE37A1"/>
    <w:rsid w:val="00AF07FF"/>
    <w:rsid w:val="00B630FD"/>
    <w:rsid w:val="00B73151"/>
    <w:rsid w:val="00B845B6"/>
    <w:rsid w:val="00BC767D"/>
    <w:rsid w:val="00BE6403"/>
    <w:rsid w:val="00CB4F1A"/>
    <w:rsid w:val="00CC01A6"/>
    <w:rsid w:val="00CC0EA8"/>
    <w:rsid w:val="00CD7F03"/>
    <w:rsid w:val="00D622E2"/>
    <w:rsid w:val="00E171C4"/>
    <w:rsid w:val="00E23CC6"/>
    <w:rsid w:val="00E42CC1"/>
    <w:rsid w:val="00E80C6E"/>
    <w:rsid w:val="00E81747"/>
    <w:rsid w:val="00F149E4"/>
    <w:rsid w:val="00F23CC8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avin adivarekar</cp:lastModifiedBy>
  <cp:revision>3</cp:revision>
  <dcterms:created xsi:type="dcterms:W3CDTF">2020-09-25T12:40:00Z</dcterms:created>
  <dcterms:modified xsi:type="dcterms:W3CDTF">2020-09-25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